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1858" w:rsidRPr="009163CB" w:rsidRDefault="00396EC3" w:rsidP="008E1858">
      <w:pPr>
        <w:spacing w:after="0"/>
        <w:rPr>
          <w:b/>
          <w:sz w:val="30"/>
          <w:szCs w:val="30"/>
        </w:rPr>
      </w:pPr>
      <w:r>
        <w:rPr>
          <w:b/>
          <w:sz w:val="30"/>
          <w:szCs w:val="30"/>
        </w:rPr>
        <w:t>Want more fun this summer?</w:t>
      </w:r>
      <w:r w:rsidR="00FB2583" w:rsidRPr="009163CB">
        <w:rPr>
          <w:b/>
          <w:sz w:val="30"/>
          <w:szCs w:val="30"/>
        </w:rPr>
        <w:t xml:space="preserve"> </w:t>
      </w:r>
      <w:r w:rsidR="009163CB" w:rsidRPr="009163CB">
        <w:rPr>
          <w:b/>
          <w:sz w:val="30"/>
          <w:szCs w:val="30"/>
        </w:rPr>
        <w:t>Save time, money &amp; reduce stress by vanpooling</w:t>
      </w:r>
      <w:r>
        <w:rPr>
          <w:b/>
          <w:sz w:val="30"/>
          <w:szCs w:val="30"/>
        </w:rPr>
        <w:t xml:space="preserve"> - </w:t>
      </w:r>
      <w:r w:rsidR="003B4722" w:rsidRPr="009163CB">
        <w:rPr>
          <w:b/>
          <w:sz w:val="30"/>
          <w:szCs w:val="30"/>
        </w:rPr>
        <w:t>J</w:t>
      </w:r>
      <w:r>
        <w:rPr>
          <w:b/>
          <w:sz w:val="30"/>
          <w:szCs w:val="30"/>
        </w:rPr>
        <w:t>uly</w:t>
      </w:r>
      <w:r w:rsidR="00FB2583" w:rsidRPr="009163CB">
        <w:rPr>
          <w:b/>
          <w:sz w:val="30"/>
          <w:szCs w:val="30"/>
        </w:rPr>
        <w:t xml:space="preserve"> </w:t>
      </w:r>
      <w:r w:rsidR="008E1858" w:rsidRPr="009163CB">
        <w:rPr>
          <w:b/>
          <w:sz w:val="30"/>
          <w:szCs w:val="30"/>
        </w:rPr>
        <w:t>Communication Toolkit</w:t>
      </w:r>
    </w:p>
    <w:p w:rsidR="00E34BDC" w:rsidRDefault="00E34BDC" w:rsidP="008E1858">
      <w:pPr>
        <w:spacing w:after="0"/>
        <w:rPr>
          <w:sz w:val="24"/>
          <w:szCs w:val="24"/>
        </w:rPr>
      </w:pPr>
    </w:p>
    <w:p w:rsidR="00E34BDC" w:rsidRPr="008E1858" w:rsidRDefault="00E34BDC" w:rsidP="00E61E73">
      <w:pPr>
        <w:pBdr>
          <w:bottom w:val="single" w:sz="4" w:space="1" w:color="auto"/>
        </w:pBdr>
        <w:spacing w:after="0"/>
        <w:rPr>
          <w:sz w:val="24"/>
          <w:szCs w:val="24"/>
        </w:rPr>
      </w:pPr>
      <w:r w:rsidRPr="00E34BDC">
        <w:rPr>
          <w:b/>
          <w:sz w:val="24"/>
          <w:szCs w:val="24"/>
        </w:rPr>
        <w:t xml:space="preserve">Pick and choose from the following to </w:t>
      </w:r>
      <w:r w:rsidR="00675895">
        <w:rPr>
          <w:b/>
          <w:sz w:val="24"/>
          <w:szCs w:val="24"/>
        </w:rPr>
        <w:t>share</w:t>
      </w:r>
      <w:r w:rsidR="002A5329">
        <w:rPr>
          <w:b/>
          <w:sz w:val="24"/>
          <w:szCs w:val="24"/>
        </w:rPr>
        <w:t xml:space="preserve"> </w:t>
      </w:r>
      <w:r w:rsidR="00FB2583">
        <w:rPr>
          <w:b/>
          <w:sz w:val="24"/>
          <w:szCs w:val="24"/>
        </w:rPr>
        <w:t>the benefits of vanpool</w:t>
      </w:r>
      <w:r w:rsidR="00977548">
        <w:rPr>
          <w:b/>
          <w:sz w:val="24"/>
          <w:szCs w:val="24"/>
        </w:rPr>
        <w:t>ing</w:t>
      </w:r>
      <w:r w:rsidR="00FB2583">
        <w:rPr>
          <w:b/>
          <w:sz w:val="24"/>
          <w:szCs w:val="24"/>
        </w:rPr>
        <w:t xml:space="preserve"> </w:t>
      </w:r>
      <w:r w:rsidR="00396EC3">
        <w:rPr>
          <w:b/>
          <w:sz w:val="24"/>
          <w:szCs w:val="24"/>
        </w:rPr>
        <w:t>this summer</w:t>
      </w:r>
    </w:p>
    <w:p w:rsidR="008E1858" w:rsidRDefault="008E1858" w:rsidP="008E1858">
      <w:pPr>
        <w:spacing w:after="0"/>
        <w:rPr>
          <w:sz w:val="24"/>
          <w:szCs w:val="24"/>
        </w:rPr>
      </w:pPr>
    </w:p>
    <w:p w:rsidR="00E61E73" w:rsidRPr="008E1858" w:rsidRDefault="00E61E73" w:rsidP="008E1858">
      <w:pPr>
        <w:spacing w:after="0"/>
        <w:rPr>
          <w:sz w:val="24"/>
          <w:szCs w:val="24"/>
        </w:rPr>
      </w:pPr>
      <w:bookmarkStart w:id="0" w:name="_GoBack"/>
      <w:bookmarkEnd w:id="0"/>
    </w:p>
    <w:p w:rsidR="00AD724E" w:rsidRPr="00481566" w:rsidRDefault="008E1858" w:rsidP="008E1858">
      <w:pPr>
        <w:spacing w:after="0"/>
        <w:rPr>
          <w:b/>
          <w:caps/>
          <w:color w:val="FF0000"/>
          <w:sz w:val="24"/>
          <w:szCs w:val="24"/>
        </w:rPr>
      </w:pPr>
      <w:r w:rsidRPr="00481566">
        <w:rPr>
          <w:b/>
          <w:caps/>
          <w:color w:val="FF0000"/>
          <w:sz w:val="24"/>
          <w:szCs w:val="24"/>
        </w:rPr>
        <w:t>Draft Email</w:t>
      </w:r>
      <w:r w:rsidR="001B60B6">
        <w:rPr>
          <w:b/>
          <w:caps/>
          <w:color w:val="FF0000"/>
          <w:sz w:val="24"/>
          <w:szCs w:val="24"/>
        </w:rPr>
        <w:t>/Article to Adapt to your Needs</w:t>
      </w:r>
      <w:r w:rsidRPr="00481566">
        <w:rPr>
          <w:b/>
          <w:caps/>
          <w:color w:val="FF0000"/>
          <w:sz w:val="24"/>
          <w:szCs w:val="24"/>
        </w:rPr>
        <w:t>: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TO:  </w:t>
      </w:r>
      <w:r w:rsidRPr="00481566">
        <w:rPr>
          <w:b/>
          <w:color w:val="FF0000"/>
          <w:sz w:val="24"/>
          <w:szCs w:val="24"/>
        </w:rPr>
        <w:t xml:space="preserve">(Agency) </w:t>
      </w:r>
      <w:r w:rsidRPr="00481566">
        <w:rPr>
          <w:sz w:val="24"/>
          <w:szCs w:val="24"/>
        </w:rPr>
        <w:t xml:space="preserve">Employees 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FR:  </w:t>
      </w:r>
      <w:r w:rsidRPr="00481566">
        <w:rPr>
          <w:b/>
          <w:color w:val="FF0000"/>
          <w:sz w:val="24"/>
          <w:szCs w:val="24"/>
        </w:rPr>
        <w:t>(CTR/ETC name/title)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RE: </w:t>
      </w:r>
      <w:r w:rsidR="005F7E99">
        <w:rPr>
          <w:sz w:val="24"/>
          <w:szCs w:val="24"/>
        </w:rPr>
        <w:t xml:space="preserve">More time, </w:t>
      </w:r>
      <w:r w:rsidR="00396EC3">
        <w:rPr>
          <w:sz w:val="24"/>
          <w:szCs w:val="24"/>
        </w:rPr>
        <w:t>more</w:t>
      </w:r>
      <w:r w:rsidR="005F7E99">
        <w:rPr>
          <w:sz w:val="24"/>
          <w:szCs w:val="24"/>
        </w:rPr>
        <w:t xml:space="preserve"> money and less stress</w:t>
      </w:r>
      <w:r w:rsidR="00396EC3">
        <w:rPr>
          <w:sz w:val="24"/>
          <w:szCs w:val="24"/>
        </w:rPr>
        <w:t>: V</w:t>
      </w:r>
      <w:r w:rsidR="005F7E99">
        <w:rPr>
          <w:sz w:val="24"/>
          <w:szCs w:val="24"/>
        </w:rPr>
        <w:t xml:space="preserve">anpooling </w:t>
      </w:r>
      <w:r w:rsidR="00396EC3">
        <w:rPr>
          <w:sz w:val="24"/>
          <w:szCs w:val="24"/>
        </w:rPr>
        <w:t>makes for more summer fun!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0B2BF3" w:rsidRDefault="005F7E99" w:rsidP="000B2BF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ant more time, more money and </w:t>
      </w:r>
      <w:r w:rsidR="00396EC3">
        <w:rPr>
          <w:sz w:val="24"/>
          <w:szCs w:val="24"/>
        </w:rPr>
        <w:t>more fun this summer</w:t>
      </w:r>
      <w:r>
        <w:rPr>
          <w:sz w:val="24"/>
          <w:szCs w:val="24"/>
        </w:rPr>
        <w:t xml:space="preserve">? Join or start a vanpool with Intercity Transit and have all three! </w:t>
      </w:r>
      <w:r w:rsidR="000B2BF3" w:rsidRPr="000B2BF3">
        <w:rPr>
          <w:sz w:val="24"/>
          <w:szCs w:val="24"/>
        </w:rPr>
        <w:t xml:space="preserve">Vanpool riders report less stressful commutes and significant savings in gas and vehicle wear and tear. Start a vanpool with two other people and Intercity Transit will provide the van, gas and vehicle maintenance. </w:t>
      </w:r>
      <w:r w:rsidRPr="005F7E99">
        <w:rPr>
          <w:sz w:val="24"/>
          <w:szCs w:val="24"/>
        </w:rPr>
        <w:t>Your first month is free, then you pay a low monthly fee</w:t>
      </w:r>
      <w:r w:rsidR="001B60B6">
        <w:rPr>
          <w:sz w:val="24"/>
          <w:szCs w:val="24"/>
        </w:rPr>
        <w:t xml:space="preserve">. Intercity Transit will </w:t>
      </w:r>
      <w:r w:rsidRPr="005F7E99">
        <w:rPr>
          <w:sz w:val="24"/>
          <w:szCs w:val="24"/>
        </w:rPr>
        <w:t xml:space="preserve">help </w:t>
      </w:r>
      <w:r w:rsidR="001B60B6">
        <w:rPr>
          <w:sz w:val="24"/>
          <w:szCs w:val="24"/>
        </w:rPr>
        <w:t xml:space="preserve">you </w:t>
      </w:r>
      <w:r w:rsidRPr="005F7E99">
        <w:rPr>
          <w:sz w:val="24"/>
          <w:szCs w:val="24"/>
        </w:rPr>
        <w:t>find other riders and provide free emergency rides home</w:t>
      </w:r>
      <w:r w:rsidR="001B60B6">
        <w:rPr>
          <w:sz w:val="24"/>
          <w:szCs w:val="24"/>
        </w:rPr>
        <w:t xml:space="preserve"> when needed</w:t>
      </w:r>
      <w:r w:rsidRPr="005F7E99">
        <w:rPr>
          <w:sz w:val="24"/>
          <w:szCs w:val="24"/>
        </w:rPr>
        <w:t>.</w:t>
      </w:r>
    </w:p>
    <w:p w:rsidR="000B2BF3" w:rsidRDefault="000B2BF3" w:rsidP="000B2BF3">
      <w:pPr>
        <w:spacing w:after="0"/>
        <w:rPr>
          <w:sz w:val="24"/>
          <w:szCs w:val="24"/>
        </w:rPr>
      </w:pPr>
    </w:p>
    <w:p w:rsidR="000B2BF3" w:rsidRPr="000B2BF3" w:rsidRDefault="000B2BF3" w:rsidP="000B2BF3">
      <w:pPr>
        <w:spacing w:after="0"/>
        <w:rPr>
          <w:b/>
          <w:sz w:val="24"/>
          <w:szCs w:val="24"/>
        </w:rPr>
      </w:pPr>
      <w:r w:rsidRPr="000B2BF3">
        <w:rPr>
          <w:b/>
          <w:sz w:val="24"/>
          <w:szCs w:val="24"/>
        </w:rPr>
        <w:t>Benefits of vanpooling include: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0B2BF3">
        <w:rPr>
          <w:b/>
          <w:sz w:val="24"/>
          <w:szCs w:val="24"/>
        </w:rPr>
        <w:t>Less stress</w:t>
      </w:r>
      <w:r w:rsidRPr="000B2BF3">
        <w:rPr>
          <w:sz w:val="24"/>
          <w:szCs w:val="24"/>
        </w:rPr>
        <w:t>—75 percent of vanpool riders report having less stress than when driving alone.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F93251">
        <w:rPr>
          <w:b/>
          <w:sz w:val="24"/>
          <w:szCs w:val="24"/>
        </w:rPr>
        <w:t>More money</w:t>
      </w:r>
      <w:r w:rsidRPr="000B2BF3">
        <w:rPr>
          <w:sz w:val="24"/>
          <w:szCs w:val="24"/>
        </w:rPr>
        <w:t xml:space="preserve">—Vanpoolers save about $400 a month on gas and vehicle upkeep on a 50 mile commute. 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F93251">
        <w:rPr>
          <w:b/>
          <w:sz w:val="24"/>
          <w:szCs w:val="24"/>
        </w:rPr>
        <w:t>More time</w:t>
      </w:r>
      <w:r w:rsidRPr="000B2BF3">
        <w:rPr>
          <w:sz w:val="24"/>
          <w:szCs w:val="24"/>
        </w:rPr>
        <w:t xml:space="preserve">—Vanpools can use HOV lanes where available </w:t>
      </w:r>
      <w:r w:rsidR="001B60B6">
        <w:rPr>
          <w:sz w:val="24"/>
          <w:szCs w:val="24"/>
        </w:rPr>
        <w:t>to</w:t>
      </w:r>
      <w:r w:rsidRPr="000B2BF3">
        <w:rPr>
          <w:sz w:val="24"/>
          <w:szCs w:val="24"/>
        </w:rPr>
        <w:t xml:space="preserve"> cut commute times. Plus, Intercity Transit vanpools remove over 1,200 vehicles a day from congested roads, which keeps traffic moving for everyone.</w:t>
      </w:r>
    </w:p>
    <w:p w:rsidR="000B2BF3" w:rsidRDefault="000B2BF3" w:rsidP="000B2BF3">
      <w:pPr>
        <w:spacing w:after="0"/>
        <w:rPr>
          <w:sz w:val="24"/>
          <w:szCs w:val="24"/>
        </w:rPr>
      </w:pPr>
    </w:p>
    <w:p w:rsidR="000B2BF3" w:rsidRPr="00F93251" w:rsidRDefault="00F93251" w:rsidP="00F93251">
      <w:pPr>
        <w:spacing w:after="0"/>
        <w:rPr>
          <w:b/>
          <w:sz w:val="24"/>
          <w:szCs w:val="24"/>
        </w:rPr>
      </w:pPr>
      <w:r w:rsidRPr="00F93251">
        <w:rPr>
          <w:b/>
          <w:sz w:val="24"/>
          <w:szCs w:val="24"/>
        </w:rPr>
        <w:t>Other</w:t>
      </w:r>
      <w:r w:rsidR="000B2BF3" w:rsidRPr="00F93251">
        <w:rPr>
          <w:b/>
          <w:sz w:val="24"/>
          <w:szCs w:val="24"/>
        </w:rPr>
        <w:t xml:space="preserve"> great incentives for trying and joining a vanpool: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81566">
        <w:rPr>
          <w:b/>
          <w:sz w:val="24"/>
          <w:szCs w:val="24"/>
        </w:rPr>
        <w:t>Join a vanpool.</w:t>
      </w:r>
      <w:r w:rsidRPr="00481566">
        <w:rPr>
          <w:sz w:val="24"/>
          <w:szCs w:val="24"/>
        </w:rPr>
        <w:t xml:space="preserve"> Get a $50 gift card.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81566">
        <w:rPr>
          <w:b/>
          <w:sz w:val="24"/>
          <w:szCs w:val="24"/>
        </w:rPr>
        <w:t>Start a vanpool.</w:t>
      </w:r>
      <w:r w:rsidRPr="00481566">
        <w:rPr>
          <w:sz w:val="24"/>
          <w:szCs w:val="24"/>
        </w:rPr>
        <w:t xml:space="preserve"> Receive a $100 gift card or your first month’s fare free.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523C4">
        <w:rPr>
          <w:b/>
          <w:sz w:val="24"/>
          <w:szCs w:val="24"/>
        </w:rPr>
        <w:t>Recruit other riders.</w:t>
      </w:r>
      <w:r w:rsidRPr="00481566">
        <w:rPr>
          <w:sz w:val="24"/>
          <w:szCs w:val="24"/>
        </w:rPr>
        <w:t xml:space="preserve"> Earn a $50 gift card.</w:t>
      </w:r>
    </w:p>
    <w:p w:rsidR="009E6B5D" w:rsidRPr="009E6B5D" w:rsidRDefault="009E6B5D" w:rsidP="000B2BF3">
      <w:pPr>
        <w:pStyle w:val="ListParagraph"/>
        <w:numPr>
          <w:ilvl w:val="0"/>
          <w:numId w:val="4"/>
        </w:numPr>
        <w:ind w:left="720" w:hanging="360"/>
        <w:rPr>
          <w:color w:val="FF0000"/>
          <w:sz w:val="24"/>
          <w:szCs w:val="24"/>
          <w:u w:val="single"/>
        </w:rPr>
      </w:pPr>
      <w:r w:rsidRPr="009E6B5D">
        <w:rPr>
          <w:color w:val="FF0000"/>
          <w:sz w:val="24"/>
          <w:szCs w:val="24"/>
        </w:rPr>
        <w:t>(Agency Name) offers an</w:t>
      </w:r>
      <w:r w:rsidRPr="009E6B5D">
        <w:rPr>
          <w:b/>
          <w:color w:val="FF0000"/>
          <w:sz w:val="24"/>
          <w:szCs w:val="24"/>
        </w:rPr>
        <w:t xml:space="preserve"> incentive of XXX </w:t>
      </w:r>
      <w:r w:rsidRPr="009E6B5D">
        <w:rPr>
          <w:color w:val="FF0000"/>
          <w:sz w:val="24"/>
          <w:szCs w:val="24"/>
        </w:rPr>
        <w:t xml:space="preserve">for employees who vanpool. </w:t>
      </w:r>
      <w:r w:rsidRPr="009E6B5D">
        <w:rPr>
          <w:color w:val="FF0000"/>
          <w:sz w:val="24"/>
          <w:szCs w:val="24"/>
          <w:u w:val="single"/>
        </w:rPr>
        <w:t>(</w:t>
      </w:r>
      <w:r>
        <w:rPr>
          <w:color w:val="FF0000"/>
          <w:sz w:val="24"/>
          <w:szCs w:val="24"/>
          <w:u w:val="single"/>
        </w:rPr>
        <w:t xml:space="preserve">Fill in incentive </w:t>
      </w:r>
      <w:r w:rsidRPr="009E6B5D">
        <w:rPr>
          <w:color w:val="FF0000"/>
          <w:sz w:val="24"/>
          <w:szCs w:val="24"/>
          <w:u w:val="single"/>
        </w:rPr>
        <w:t xml:space="preserve">and </w:t>
      </w:r>
      <w:r>
        <w:rPr>
          <w:color w:val="FF0000"/>
          <w:sz w:val="24"/>
          <w:szCs w:val="24"/>
          <w:u w:val="single"/>
        </w:rPr>
        <w:t>include</w:t>
      </w:r>
      <w:r w:rsidRPr="009E6B5D">
        <w:rPr>
          <w:color w:val="FF0000"/>
          <w:sz w:val="24"/>
          <w:szCs w:val="24"/>
          <w:u w:val="single"/>
        </w:rPr>
        <w:t xml:space="preserve"> this if your agency offers employee vanpool incentives. </w:t>
      </w:r>
    </w:p>
    <w:p w:rsidR="000B2BF3" w:rsidRPr="00481566" w:rsidRDefault="000B2BF3" w:rsidP="000B2BF3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Learn more by calling at 360-786-8800 or 866-330-7033, by emailing </w:t>
      </w:r>
      <w:hyperlink r:id="rId6" w:history="1">
        <w:r w:rsidRPr="00481566">
          <w:rPr>
            <w:rStyle w:val="Hyperlink"/>
            <w:sz w:val="24"/>
            <w:szCs w:val="24"/>
          </w:rPr>
          <w:t>vans@intercitytransit.com</w:t>
        </w:r>
      </w:hyperlink>
      <w:r w:rsidRPr="00481566">
        <w:rPr>
          <w:sz w:val="24"/>
          <w:szCs w:val="24"/>
        </w:rPr>
        <w:t xml:space="preserve"> or by visiting </w:t>
      </w:r>
      <w:hyperlink r:id="rId7" w:history="1">
        <w:r w:rsidRPr="00481566">
          <w:rPr>
            <w:rStyle w:val="Hyperlink"/>
            <w:sz w:val="24"/>
            <w:szCs w:val="24"/>
          </w:rPr>
          <w:t>intercitytransit.com/vanpool</w:t>
        </w:r>
      </w:hyperlink>
      <w:r w:rsidRPr="00481566">
        <w:rPr>
          <w:sz w:val="24"/>
          <w:szCs w:val="24"/>
        </w:rPr>
        <w:t>.</w:t>
      </w:r>
    </w:p>
    <w:p w:rsidR="001B60B6" w:rsidRDefault="001B60B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br w:type="page"/>
      </w:r>
    </w:p>
    <w:p w:rsidR="006B67A0" w:rsidRPr="00FD1EE5" w:rsidRDefault="006B67A0" w:rsidP="008E1858">
      <w:pPr>
        <w:spacing w:after="0"/>
        <w:rPr>
          <w:b/>
          <w:color w:val="FF0000"/>
          <w:sz w:val="24"/>
          <w:szCs w:val="24"/>
        </w:rPr>
      </w:pPr>
      <w:r w:rsidRPr="00FD1EE5">
        <w:rPr>
          <w:b/>
          <w:color w:val="FF0000"/>
          <w:sz w:val="24"/>
          <w:szCs w:val="24"/>
        </w:rPr>
        <w:lastRenderedPageBreak/>
        <w:t xml:space="preserve">DRAFT </w:t>
      </w:r>
      <w:r w:rsidR="001B60B6">
        <w:rPr>
          <w:b/>
          <w:color w:val="FF0000"/>
          <w:sz w:val="24"/>
          <w:szCs w:val="24"/>
        </w:rPr>
        <w:t>SOCIAL MEDIA</w:t>
      </w:r>
      <w:r w:rsidRPr="00FD1EE5">
        <w:rPr>
          <w:b/>
          <w:color w:val="FF0000"/>
          <w:sz w:val="24"/>
          <w:szCs w:val="24"/>
        </w:rPr>
        <w:t xml:space="preserve"> POSTS:</w:t>
      </w:r>
    </w:p>
    <w:p w:rsidR="006B67A0" w:rsidRDefault="006B67A0" w:rsidP="008E1858">
      <w:pPr>
        <w:spacing w:after="0"/>
        <w:rPr>
          <w:sz w:val="24"/>
          <w:szCs w:val="24"/>
        </w:rPr>
      </w:pPr>
    </w:p>
    <w:p w:rsidR="00FD1EE5" w:rsidRPr="00FD1EE5" w:rsidRDefault="00396EC3" w:rsidP="00564D78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="000D6258">
        <w:rPr>
          <w:sz w:val="24"/>
          <w:szCs w:val="24"/>
        </w:rPr>
        <w:t xml:space="preserve">ave </w:t>
      </w:r>
      <w:r>
        <w:rPr>
          <w:sz w:val="24"/>
          <w:szCs w:val="24"/>
        </w:rPr>
        <w:t xml:space="preserve">money </w:t>
      </w:r>
      <w:r w:rsidR="00DF51C4">
        <w:rPr>
          <w:sz w:val="24"/>
          <w:szCs w:val="24"/>
        </w:rPr>
        <w:t>and have more fun</w:t>
      </w:r>
      <w:r w:rsidR="00FD1EE5">
        <w:rPr>
          <w:sz w:val="24"/>
          <w:szCs w:val="24"/>
        </w:rPr>
        <w:t xml:space="preserve"> </w:t>
      </w:r>
      <w:r w:rsidR="000D6258">
        <w:rPr>
          <w:sz w:val="24"/>
          <w:szCs w:val="24"/>
        </w:rPr>
        <w:t>by vanpooling</w:t>
      </w:r>
      <w:r w:rsidR="00DF51C4">
        <w:rPr>
          <w:sz w:val="24"/>
          <w:szCs w:val="24"/>
        </w:rPr>
        <w:t xml:space="preserve"> this summer</w:t>
      </w:r>
      <w:r w:rsidR="000D6258">
        <w:rPr>
          <w:sz w:val="24"/>
          <w:szCs w:val="24"/>
        </w:rPr>
        <w:t xml:space="preserve">. Start a vanpool with just two other people and </w:t>
      </w:r>
      <w:r w:rsidR="00D00D22">
        <w:rPr>
          <w:sz w:val="24"/>
          <w:szCs w:val="24"/>
        </w:rPr>
        <w:t xml:space="preserve">let </w:t>
      </w:r>
      <w:r w:rsidR="000D6258" w:rsidRPr="000B2BF3">
        <w:rPr>
          <w:sz w:val="24"/>
          <w:szCs w:val="24"/>
        </w:rPr>
        <w:t>Intercity Transit provide the van, gas and vehicle maintenance. They’ll also help find other riders</w:t>
      </w:r>
      <w:r w:rsidR="000D6258">
        <w:rPr>
          <w:sz w:val="24"/>
          <w:szCs w:val="24"/>
        </w:rPr>
        <w:t xml:space="preserve"> so you can save even more. Get details</w:t>
      </w:r>
      <w:r w:rsidR="00B60AC8">
        <w:rPr>
          <w:sz w:val="24"/>
          <w:szCs w:val="24"/>
        </w:rPr>
        <w:t xml:space="preserve"> at </w:t>
      </w:r>
      <w:hyperlink r:id="rId8" w:history="1">
        <w:r w:rsidR="00B60AC8" w:rsidRPr="00D0094E">
          <w:rPr>
            <w:rStyle w:val="Hyperlink"/>
            <w:sz w:val="24"/>
            <w:szCs w:val="24"/>
          </w:rPr>
          <w:t>IntercityTransit.com/vanpool</w:t>
        </w:r>
      </w:hyperlink>
      <w:r w:rsidR="00B60AC8">
        <w:rPr>
          <w:sz w:val="24"/>
          <w:szCs w:val="24"/>
        </w:rPr>
        <w:t xml:space="preserve">. </w:t>
      </w:r>
    </w:p>
    <w:p w:rsidR="006B67A0" w:rsidRPr="00E34BDC" w:rsidRDefault="00645FDD" w:rsidP="00E34BDC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terested in vanpooling but </w:t>
      </w:r>
      <w:r w:rsidR="00622C71">
        <w:rPr>
          <w:sz w:val="24"/>
          <w:szCs w:val="24"/>
        </w:rPr>
        <w:t>haven’t tried</w:t>
      </w:r>
      <w:r>
        <w:rPr>
          <w:sz w:val="24"/>
          <w:szCs w:val="24"/>
        </w:rPr>
        <w:t xml:space="preserve"> it</w:t>
      </w:r>
      <w:r w:rsidR="00622C71">
        <w:rPr>
          <w:sz w:val="24"/>
          <w:szCs w:val="24"/>
        </w:rPr>
        <w:t xml:space="preserve"> yet</w:t>
      </w:r>
      <w:r>
        <w:rPr>
          <w:sz w:val="24"/>
          <w:szCs w:val="24"/>
        </w:rPr>
        <w:t xml:space="preserve">? </w:t>
      </w:r>
      <w:r w:rsidR="000D6258">
        <w:rPr>
          <w:sz w:val="24"/>
          <w:szCs w:val="24"/>
        </w:rPr>
        <w:t xml:space="preserve">Start a vanpool with just two other people and </w:t>
      </w:r>
      <w:r w:rsidR="000D6258" w:rsidRPr="000B2BF3">
        <w:rPr>
          <w:sz w:val="24"/>
          <w:szCs w:val="24"/>
        </w:rPr>
        <w:t>Intercity Transit</w:t>
      </w:r>
      <w:r w:rsidR="000D6258">
        <w:rPr>
          <w:sz w:val="24"/>
          <w:szCs w:val="24"/>
        </w:rPr>
        <w:t xml:space="preserve"> will give you $100. They’ll also help recruit new riders to increase your savings. </w:t>
      </w:r>
      <w:r w:rsidR="00B60AC8">
        <w:rPr>
          <w:sz w:val="24"/>
          <w:szCs w:val="24"/>
        </w:rPr>
        <w:t xml:space="preserve">Learn more at </w:t>
      </w:r>
      <w:hyperlink r:id="rId9" w:history="1">
        <w:r w:rsidR="00B60AC8" w:rsidRPr="00622C71">
          <w:rPr>
            <w:rStyle w:val="Hyperlink"/>
            <w:sz w:val="24"/>
            <w:szCs w:val="24"/>
          </w:rPr>
          <w:t>IntercityTransit.com/vanpool</w:t>
        </w:r>
      </w:hyperlink>
      <w:r w:rsidR="00B60AC8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</w:p>
    <w:p w:rsidR="006B67A0" w:rsidRDefault="006B67A0" w:rsidP="008E1858">
      <w:pPr>
        <w:spacing w:after="0"/>
        <w:rPr>
          <w:sz w:val="24"/>
          <w:szCs w:val="24"/>
        </w:rPr>
      </w:pPr>
    </w:p>
    <w:sectPr w:rsidR="006B67A0" w:rsidSect="00CE04B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24D"/>
    <w:multiLevelType w:val="hybridMultilevel"/>
    <w:tmpl w:val="9E44043A"/>
    <w:lvl w:ilvl="0" w:tplc="2BA6FAD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80507"/>
    <w:multiLevelType w:val="hybridMultilevel"/>
    <w:tmpl w:val="2EEED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B6D13"/>
    <w:multiLevelType w:val="hybridMultilevel"/>
    <w:tmpl w:val="721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429B1"/>
    <w:multiLevelType w:val="hybridMultilevel"/>
    <w:tmpl w:val="78B8AE82"/>
    <w:lvl w:ilvl="0" w:tplc="AF34C97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84525"/>
    <w:multiLevelType w:val="hybridMultilevel"/>
    <w:tmpl w:val="CB12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E5062C"/>
    <w:multiLevelType w:val="hybridMultilevel"/>
    <w:tmpl w:val="D9C8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U2NjI3N7W0sLRQ0lEKTi0uzszPAykwqQUAoRQnWywAAAA="/>
  </w:docVars>
  <w:rsids>
    <w:rsidRoot w:val="008E1858"/>
    <w:rsid w:val="000642CE"/>
    <w:rsid w:val="000B2BF3"/>
    <w:rsid w:val="000D6258"/>
    <w:rsid w:val="000E2062"/>
    <w:rsid w:val="00105281"/>
    <w:rsid w:val="00125EAB"/>
    <w:rsid w:val="00163288"/>
    <w:rsid w:val="0017620C"/>
    <w:rsid w:val="00184419"/>
    <w:rsid w:val="0019672F"/>
    <w:rsid w:val="001B60B6"/>
    <w:rsid w:val="00281DE8"/>
    <w:rsid w:val="002A32EA"/>
    <w:rsid w:val="002A5329"/>
    <w:rsid w:val="00310740"/>
    <w:rsid w:val="00313C9C"/>
    <w:rsid w:val="003322AC"/>
    <w:rsid w:val="0039192A"/>
    <w:rsid w:val="00396EC3"/>
    <w:rsid w:val="003B301C"/>
    <w:rsid w:val="003B4722"/>
    <w:rsid w:val="003C202E"/>
    <w:rsid w:val="004142CA"/>
    <w:rsid w:val="00436054"/>
    <w:rsid w:val="004523C4"/>
    <w:rsid w:val="004675BD"/>
    <w:rsid w:val="00481566"/>
    <w:rsid w:val="0049103A"/>
    <w:rsid w:val="005047DE"/>
    <w:rsid w:val="0052420A"/>
    <w:rsid w:val="00564D78"/>
    <w:rsid w:val="005F7E99"/>
    <w:rsid w:val="00622C71"/>
    <w:rsid w:val="00645FDD"/>
    <w:rsid w:val="00675895"/>
    <w:rsid w:val="00676A27"/>
    <w:rsid w:val="006B67A0"/>
    <w:rsid w:val="006D2621"/>
    <w:rsid w:val="006F087E"/>
    <w:rsid w:val="00727AFC"/>
    <w:rsid w:val="008178FC"/>
    <w:rsid w:val="008815F2"/>
    <w:rsid w:val="008E1858"/>
    <w:rsid w:val="008F1726"/>
    <w:rsid w:val="009163CB"/>
    <w:rsid w:val="00972484"/>
    <w:rsid w:val="00977548"/>
    <w:rsid w:val="009C08E4"/>
    <w:rsid w:val="009C6064"/>
    <w:rsid w:val="009E6B5D"/>
    <w:rsid w:val="00A05EA0"/>
    <w:rsid w:val="00A22F1F"/>
    <w:rsid w:val="00AD724E"/>
    <w:rsid w:val="00B60AC8"/>
    <w:rsid w:val="00BB3A9B"/>
    <w:rsid w:val="00BE400C"/>
    <w:rsid w:val="00BF5DF9"/>
    <w:rsid w:val="00C24E3F"/>
    <w:rsid w:val="00C76DDA"/>
    <w:rsid w:val="00C80598"/>
    <w:rsid w:val="00CE04B4"/>
    <w:rsid w:val="00D0094E"/>
    <w:rsid w:val="00D00D22"/>
    <w:rsid w:val="00D45BEE"/>
    <w:rsid w:val="00D53E26"/>
    <w:rsid w:val="00D918BB"/>
    <w:rsid w:val="00D9714E"/>
    <w:rsid w:val="00DD1B3E"/>
    <w:rsid w:val="00DD1DA2"/>
    <w:rsid w:val="00DF51C4"/>
    <w:rsid w:val="00E34BDC"/>
    <w:rsid w:val="00E61E73"/>
    <w:rsid w:val="00EB6242"/>
    <w:rsid w:val="00EE1609"/>
    <w:rsid w:val="00EE7426"/>
    <w:rsid w:val="00F336DD"/>
    <w:rsid w:val="00F53EF6"/>
    <w:rsid w:val="00F93251"/>
    <w:rsid w:val="00FA4FE0"/>
    <w:rsid w:val="00FB2583"/>
    <w:rsid w:val="00FD1EE5"/>
    <w:rsid w:val="00FE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5C8A9"/>
  <w15:docId w15:val="{83A16170-0575-4BE6-9F2F-75648B701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3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8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4BD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22C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7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7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tercitytransit.com/vanpool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ntercitytransit.com/vanpoo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ans@intercitytransit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intercitytransit.com/vanpo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4CC754-055C-48E1-A077-CC8DF95D4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Upson</dc:creator>
  <cp:lastModifiedBy>Nicky Upson</cp:lastModifiedBy>
  <cp:revision>4</cp:revision>
  <cp:lastPrinted>2019-07-11T17:07:00Z</cp:lastPrinted>
  <dcterms:created xsi:type="dcterms:W3CDTF">2019-07-11T17:16:00Z</dcterms:created>
  <dcterms:modified xsi:type="dcterms:W3CDTF">2019-07-11T17:54:00Z</dcterms:modified>
</cp:coreProperties>
</file>